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7F64" w:rsidRPr="00DC2BAD" w:rsidRDefault="00167F64">
      <w:pPr>
        <w:rPr>
          <w:rFonts w:ascii="Simplified Arabic" w:hAnsi="Simplified Arabic" w:cs="Simplified Arabic"/>
          <w:sz w:val="4"/>
          <w:szCs w:val="4"/>
          <w:rtl/>
          <w:lang w:bidi="ar-JO"/>
        </w:rPr>
      </w:pPr>
    </w:p>
    <w:tbl>
      <w:tblPr>
        <w:tblStyle w:val="TableGrid"/>
        <w:bidiVisual/>
        <w:tblW w:w="10632" w:type="dxa"/>
        <w:tblInd w:w="-9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6"/>
        <w:gridCol w:w="5316"/>
      </w:tblGrid>
      <w:tr w:rsidR="00DC2BAD" w:rsidRPr="003E12AF" w:rsidTr="00D55F17">
        <w:trPr>
          <w:trHeight w:val="337"/>
        </w:trPr>
        <w:tc>
          <w:tcPr>
            <w:tcW w:w="5316" w:type="dxa"/>
          </w:tcPr>
          <w:p w:rsidR="00DC2BAD" w:rsidRPr="003E12AF" w:rsidRDefault="00DC2BAD" w:rsidP="00D55F17">
            <w:pPr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E12AF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 xml:space="preserve">الرقـــــــم: 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.................</w:t>
            </w:r>
          </w:p>
        </w:tc>
        <w:tc>
          <w:tcPr>
            <w:tcW w:w="5316" w:type="dxa"/>
          </w:tcPr>
          <w:p w:rsidR="00DC2BAD" w:rsidRPr="003E12AF" w:rsidRDefault="00DC2BAD" w:rsidP="00C70F7A">
            <w:pPr>
              <w:jc w:val="right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  <w:t xml:space="preserve">Ref: ……………………. </w:t>
            </w:r>
          </w:p>
        </w:tc>
      </w:tr>
      <w:tr w:rsidR="00DC2BAD" w:rsidRPr="003E12AF" w:rsidTr="00D55F17">
        <w:trPr>
          <w:trHeight w:val="321"/>
        </w:trPr>
        <w:tc>
          <w:tcPr>
            <w:tcW w:w="5316" w:type="dxa"/>
          </w:tcPr>
          <w:p w:rsidR="00DC2BAD" w:rsidRPr="003E12AF" w:rsidRDefault="00DC2BAD" w:rsidP="00D55F17">
            <w:pPr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E12AF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التاريخ: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.................</w:t>
            </w:r>
          </w:p>
        </w:tc>
        <w:tc>
          <w:tcPr>
            <w:tcW w:w="5316" w:type="dxa"/>
          </w:tcPr>
          <w:p w:rsidR="00DC2BAD" w:rsidRPr="003E12AF" w:rsidRDefault="00DC2BAD" w:rsidP="00C70F7A">
            <w:pPr>
              <w:jc w:val="right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  <w:t>Date: ……………………</w:t>
            </w:r>
          </w:p>
        </w:tc>
      </w:tr>
    </w:tbl>
    <w:p w:rsidR="00167F64" w:rsidRDefault="00167F64">
      <w:pPr>
        <w:rPr>
          <w:rFonts w:ascii="Simplified Arabic" w:hAnsi="Simplified Arabic" w:cs="Simplified Arabic"/>
          <w:rtl/>
          <w:lang w:bidi="ar-JO"/>
        </w:rPr>
      </w:pPr>
    </w:p>
    <w:p w:rsidR="00A57333" w:rsidRDefault="00A57333">
      <w:pPr>
        <w:rPr>
          <w:rFonts w:ascii="Simplified Arabic" w:hAnsi="Simplified Arabic" w:cs="Simplified Arabic"/>
          <w:rtl/>
          <w:lang w:bidi="ar-JO"/>
        </w:rPr>
      </w:pPr>
    </w:p>
    <w:p w:rsidR="00DC2BAD" w:rsidRDefault="00DC2BAD" w:rsidP="00D55F17">
      <w:pPr>
        <w:ind w:left="-809"/>
        <w:rPr>
          <w:rFonts w:ascii="Simplified Arabic" w:hAnsi="Simplified Arabic" w:cs="Simplified Arabic" w:hint="cs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الدكتور                     الأكرم</w:t>
      </w:r>
      <w:r w:rsidR="00D55F17">
        <w:rPr>
          <w:rFonts w:ascii="Simplified Arabic" w:hAnsi="Simplified Arabic" w:cs="Simplified Arabic" w:hint="cs"/>
          <w:sz w:val="28"/>
          <w:szCs w:val="28"/>
          <w:rtl/>
          <w:lang w:bidi="ar-JO"/>
        </w:rPr>
        <w:t>،</w:t>
      </w:r>
    </w:p>
    <w:p w:rsidR="00D55F17" w:rsidRPr="00FC7675" w:rsidRDefault="00D55F17" w:rsidP="00D55F17">
      <w:pPr>
        <w:ind w:left="-809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تحية طيبة وبعد،</w:t>
      </w:r>
    </w:p>
    <w:p w:rsidR="00FC7675" w:rsidRDefault="00FC7675" w:rsidP="00D55F17">
      <w:pPr>
        <w:ind w:left="-809"/>
        <w:rPr>
          <w:rFonts w:ascii="Simplified Arabic" w:hAnsi="Simplified Arabic" w:cs="Simplified Arabic"/>
          <w:sz w:val="28"/>
          <w:szCs w:val="28"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 xml:space="preserve">الموضوع: </w:t>
      </w:r>
      <w:r w:rsidR="009A74A6">
        <w:rPr>
          <w:rFonts w:ascii="Simplified Arabic" w:hAnsi="Simplified Arabic" w:cs="Simplified Arabic" w:hint="cs"/>
          <w:sz w:val="28"/>
          <w:szCs w:val="28"/>
          <w:rtl/>
          <w:lang w:bidi="ar-JO"/>
        </w:rPr>
        <w:t xml:space="preserve">طلب موافقة على </w:t>
      </w: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تحكيم كتاب لغايات الترقية والتدريس</w:t>
      </w:r>
    </w:p>
    <w:p w:rsidR="00D55F17" w:rsidRPr="00FC7675" w:rsidRDefault="00D55F17" w:rsidP="00D55F17">
      <w:pPr>
        <w:ind w:left="-809"/>
        <w:rPr>
          <w:rFonts w:ascii="Simplified Arabic" w:hAnsi="Simplified Arabic" w:cs="Simplified Arabic"/>
          <w:sz w:val="28"/>
          <w:szCs w:val="28"/>
          <w:rtl/>
          <w:lang w:bidi="ar-JO"/>
        </w:rPr>
      </w:pPr>
    </w:p>
    <w:p w:rsidR="00DC2BAD" w:rsidRPr="00FC7675" w:rsidRDefault="00DC2BAD" w:rsidP="00D55F17">
      <w:pPr>
        <w:tabs>
          <w:tab w:val="right" w:pos="9113"/>
        </w:tabs>
        <w:ind w:left="-809" w:right="142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نظرا لما تتمتعون به من مؤهلات وخبرات في مجال تخصصكم يسرنا اعلامكم باختياركم لتحكيم الكتاب الموسوم ب:</w:t>
      </w:r>
      <w:r w:rsidR="009A74A6">
        <w:rPr>
          <w:rFonts w:ascii="Simplified Arabic" w:hAnsi="Simplified Arabic" w:cs="Simplified Arabic" w:hint="cs"/>
          <w:sz w:val="28"/>
          <w:szCs w:val="28"/>
          <w:rtl/>
          <w:lang w:bidi="ar-JO"/>
        </w:rPr>
        <w:t>-</w:t>
      </w:r>
    </w:p>
    <w:p w:rsidR="00FC7675" w:rsidRPr="00FC7675" w:rsidRDefault="009A74A6" w:rsidP="00D55F17">
      <w:pPr>
        <w:tabs>
          <w:tab w:val="right" w:pos="9113"/>
        </w:tabs>
        <w:ind w:left="-809" w:right="142"/>
        <w:rPr>
          <w:rFonts w:ascii="Simplified Arabic" w:hAnsi="Simplified Arabic" w:cs="Simplified Arabic"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>نرجو منكم التكرم بالموافقة على تحكيم الكتاب علما بأنه سيتم صرف مكافأة مالية لقاء جهودكم</w:t>
      </w:r>
    </w:p>
    <w:p w:rsidR="00FC7675" w:rsidRDefault="00FC7675" w:rsidP="00D55F17">
      <w:pPr>
        <w:tabs>
          <w:tab w:val="right" w:pos="9113"/>
        </w:tabs>
        <w:ind w:left="-809" w:right="142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FC7675">
        <w:rPr>
          <w:rFonts w:ascii="Simplified Arabic" w:hAnsi="Simplified Arabic" w:cs="Simplified Arabic" w:hint="cs"/>
          <w:sz w:val="28"/>
          <w:szCs w:val="28"/>
          <w:rtl/>
          <w:lang w:bidi="ar-JO"/>
        </w:rPr>
        <w:t>وتفضلوا بقبول فائق الاحترام</w:t>
      </w:r>
    </w:p>
    <w:p w:rsidR="00FC7675" w:rsidRPr="00FC7675" w:rsidRDefault="00FC7675" w:rsidP="00FC7675">
      <w:pPr>
        <w:jc w:val="center"/>
        <w:rPr>
          <w:rFonts w:ascii="Simplified Arabic" w:hAnsi="Simplified Arabic" w:cs="Simplified Arabic"/>
          <w:sz w:val="28"/>
          <w:szCs w:val="28"/>
          <w:rtl/>
          <w:lang w:bidi="ar-JO"/>
        </w:rPr>
      </w:pPr>
    </w:p>
    <w:p w:rsidR="00FC7675" w:rsidRPr="00A44529" w:rsidRDefault="00FC7675" w:rsidP="00D36535">
      <w:pPr>
        <w:spacing w:line="240" w:lineRule="auto"/>
        <w:ind w:left="720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                                               عميد البحث العلمي </w:t>
      </w:r>
    </w:p>
    <w:p w:rsidR="00FC7675" w:rsidRPr="00810451" w:rsidRDefault="00FC7675" w:rsidP="00FC7675">
      <w:pPr>
        <w:spacing w:line="240" w:lineRule="auto"/>
        <w:jc w:val="center"/>
        <w:rPr>
          <w:rFonts w:ascii="Simplified Arabic" w:eastAsia="Times New Roman" w:hAnsi="Simplified Arabic" w:cs="Simplified Arabic"/>
          <w:noProof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                                                   </w:t>
      </w:r>
      <w:r w:rsidRPr="00810451">
        <w:rPr>
          <w:rFonts w:ascii="Simplified Arabic" w:hAnsi="Simplified Arabic" w:cs="Simplified Arabic" w:hint="cs"/>
          <w:rtl/>
          <w:lang w:bidi="ar-JO"/>
        </w:rPr>
        <w:t>(التوقيع والخاتم الرسمي إن دعت الضرورة)</w:t>
      </w:r>
    </w:p>
    <w:p w:rsidR="00FC7675" w:rsidRPr="00810451" w:rsidRDefault="00FC7675" w:rsidP="00EA7C3C">
      <w:pPr>
        <w:spacing w:line="240" w:lineRule="auto"/>
        <w:jc w:val="center"/>
        <w:rPr>
          <w:rFonts w:ascii="Simplified Arabic" w:hAnsi="Simplified Arabic" w:cs="Simplified Arabic"/>
          <w:sz w:val="16"/>
          <w:szCs w:val="16"/>
          <w:rtl/>
          <w:lang w:bidi="ar-JO"/>
        </w:rPr>
      </w:pPr>
      <w:r>
        <w:rPr>
          <w:rFonts w:ascii="Simplified Arabic" w:hAnsi="Simplified Arabic" w:cs="Simplified Arabic" w:hint="cs"/>
          <w:sz w:val="16"/>
          <w:szCs w:val="16"/>
          <w:rtl/>
          <w:lang w:bidi="ar-JO"/>
        </w:rPr>
        <w:t xml:space="preserve">                </w:t>
      </w:r>
      <w:bookmarkStart w:id="0" w:name="_GoBack"/>
      <w:bookmarkEnd w:id="0"/>
      <w:r>
        <w:rPr>
          <w:rFonts w:ascii="Simplified Arabic" w:hAnsi="Simplified Arabic" w:cs="Simplified Arabic" w:hint="cs"/>
          <w:sz w:val="16"/>
          <w:szCs w:val="16"/>
          <w:rtl/>
          <w:lang w:bidi="ar-JO"/>
        </w:rPr>
        <w:t xml:space="preserve">                                                                                       </w:t>
      </w:r>
      <w:r w:rsidRPr="00810451">
        <w:rPr>
          <w:rFonts w:ascii="Simplified Arabic" w:hAnsi="Simplified Arabic" w:cs="Simplified Arabic" w:hint="cs"/>
          <w:sz w:val="16"/>
          <w:szCs w:val="16"/>
          <w:rtl/>
          <w:lang w:bidi="ar-JO"/>
        </w:rPr>
        <w:t>( اسم الشخص المصدر للقرار )</w:t>
      </w:r>
      <w:r>
        <w:rPr>
          <w:rFonts w:ascii="Simplified Arabic" w:hAnsi="Simplified Arabic" w:cs="Simplified Arabic" w:hint="cs"/>
          <w:sz w:val="16"/>
          <w:szCs w:val="16"/>
          <w:rtl/>
          <w:lang w:bidi="ar-JO"/>
        </w:rPr>
        <w:t xml:space="preserve">                     </w:t>
      </w:r>
    </w:p>
    <w:p w:rsidR="00DC2BAD" w:rsidRPr="009E29F2" w:rsidRDefault="00DC2BAD">
      <w:pPr>
        <w:rPr>
          <w:rFonts w:ascii="Simplified Arabic" w:hAnsi="Simplified Arabic" w:cs="Simplified Arabic"/>
          <w:rtl/>
          <w:lang w:bidi="ar-JO"/>
        </w:rPr>
      </w:pPr>
    </w:p>
    <w:p w:rsidR="00167F64" w:rsidRPr="009E29F2" w:rsidRDefault="00167F64">
      <w:pPr>
        <w:rPr>
          <w:rFonts w:ascii="Simplified Arabic" w:hAnsi="Simplified Arabic" w:cs="Simplified Arabic"/>
          <w:lang w:bidi="ar-JO"/>
        </w:rPr>
      </w:pPr>
    </w:p>
    <w:p w:rsidR="008A4EEC" w:rsidRPr="00183382" w:rsidRDefault="008A4EEC" w:rsidP="00183382">
      <w:pPr>
        <w:rPr>
          <w:lang w:bidi="ar-JO"/>
        </w:rPr>
      </w:pPr>
    </w:p>
    <w:sectPr w:rsidR="008A4EEC" w:rsidRPr="00183382" w:rsidSect="00D55F17">
      <w:headerReference w:type="default" r:id="rId7"/>
      <w:footerReference w:type="default" r:id="rId8"/>
      <w:pgSz w:w="11906" w:h="16838"/>
      <w:pgMar w:top="1440" w:right="1800" w:bottom="1440" w:left="709" w:header="17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1996" w:rsidRDefault="00321996" w:rsidP="00167F64">
      <w:pPr>
        <w:spacing w:after="0" w:line="240" w:lineRule="auto"/>
      </w:pPr>
      <w:r>
        <w:separator/>
      </w:r>
    </w:p>
  </w:endnote>
  <w:endnote w:type="continuationSeparator" w:id="0">
    <w:p w:rsidR="00321996" w:rsidRDefault="00321996" w:rsidP="00167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11134" w:type="dxa"/>
      <w:tblInd w:w="-13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07"/>
      <w:gridCol w:w="3754"/>
      <w:gridCol w:w="3713"/>
    </w:tblGrid>
    <w:tr w:rsidR="000C1596" w:rsidRPr="003E12AF" w:rsidTr="00032FB8">
      <w:tc>
        <w:tcPr>
          <w:tcW w:w="11134" w:type="dxa"/>
          <w:gridSpan w:val="3"/>
        </w:tcPr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>
            <w:rPr>
              <w:color w:val="00B050"/>
              <w:sz w:val="20"/>
              <w:szCs w:val="20"/>
              <w:lang w:bidi="ar-JO"/>
            </w:rPr>
            <w:t>______________________________________________________________________________________________________________</w:t>
          </w:r>
        </w:p>
      </w:tc>
    </w:tr>
    <w:tr w:rsidR="000C1596" w:rsidRPr="003E12AF" w:rsidTr="00032FB8">
      <w:trPr>
        <w:trHeight w:val="20"/>
      </w:trPr>
      <w:tc>
        <w:tcPr>
          <w:tcW w:w="4142" w:type="dxa"/>
        </w:tcPr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>تلفون</w:t>
          </w:r>
          <w:r w:rsidRPr="003E12AF"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  <w:t xml:space="preserve"> :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+ 962 - 6 - 4291511</w:t>
          </w:r>
        </w:p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</w:pP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فاكس: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+ 962 - 6 - 4291432</w:t>
          </w:r>
        </w:p>
        <w:p w:rsidR="000C1596" w:rsidRPr="003E12AF" w:rsidRDefault="000C1596" w:rsidP="00183382">
          <w:pPr>
            <w:pStyle w:val="Footer"/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</w:pP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ص.ب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130</w:t>
          </w: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 عمان </w:t>
          </w: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11733</w:t>
          </w:r>
          <w:r w:rsidRPr="003E12AF">
            <w:rPr>
              <w:rFonts w:ascii="Simplified Arabic" w:hAnsi="Simplified Arabic" w:cs="Simplified Arabic" w:hint="cs"/>
              <w:sz w:val="20"/>
              <w:szCs w:val="20"/>
              <w:rtl/>
              <w:lang w:bidi="ar-JO"/>
            </w:rPr>
            <w:t xml:space="preserve"> الأردن</w:t>
          </w:r>
        </w:p>
      </w:tc>
      <w:tc>
        <w:tcPr>
          <w:tcW w:w="2841" w:type="dxa"/>
        </w:tcPr>
        <w:p w:rsidR="000C1596" w:rsidRPr="003E12AF" w:rsidRDefault="00321996" w:rsidP="00183382">
          <w:pPr>
            <w:pStyle w:val="Footer"/>
            <w:jc w:val="center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hyperlink r:id="rId1" w:history="1">
            <w:r w:rsidR="00032FB8" w:rsidRPr="001C1D20">
              <w:rPr>
                <w:rStyle w:val="Hyperlink"/>
                <w:rFonts w:ascii="Simplified Arabic" w:hAnsi="Simplified Arabic" w:cs="Simplified Arabic"/>
                <w:sz w:val="20"/>
                <w:szCs w:val="20"/>
                <w:lang w:bidi="ar-JO"/>
              </w:rPr>
              <w:t>www.zuj.edu.jo</w:t>
            </w:r>
          </w:hyperlink>
          <w:r w:rsidR="00032FB8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 </w:t>
          </w:r>
          <w:r w:rsidR="000C1596"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 </w:t>
          </w:r>
        </w:p>
        <w:p w:rsidR="000C1596" w:rsidRDefault="00321996" w:rsidP="00F82A5F">
          <w:pPr>
            <w:pStyle w:val="Footer"/>
            <w:jc w:val="center"/>
            <w:rPr>
              <w:rFonts w:ascii="Simplified Arabic" w:hAnsi="Simplified Arabic" w:cs="Simplified Arabic"/>
              <w:sz w:val="20"/>
              <w:szCs w:val="20"/>
              <w:rtl/>
              <w:lang w:bidi="ar-JO"/>
            </w:rPr>
          </w:pPr>
          <w:hyperlink r:id="rId2" w:history="1">
            <w:r w:rsidR="0084306A">
              <w:rPr>
                <w:rStyle w:val="Hyperlink"/>
                <w:rFonts w:ascii="Simplified Arabic" w:hAnsi="Simplified Arabic" w:cs="Simplified Arabic"/>
                <w:sz w:val="20"/>
                <w:szCs w:val="20"/>
              </w:rPr>
              <w:t>sec.research</w:t>
            </w:r>
            <w:r w:rsidR="00F82A5F" w:rsidRPr="0024797C">
              <w:rPr>
                <w:rStyle w:val="Hyperlink"/>
              </w:rPr>
              <w:t>@</w:t>
            </w:r>
            <w:r w:rsidR="00F82A5F" w:rsidRPr="0024797C">
              <w:rPr>
                <w:rStyle w:val="Hyperlink"/>
                <w:rFonts w:ascii="Simplified Arabic" w:hAnsi="Simplified Arabic" w:cs="Simplified Arabic"/>
                <w:sz w:val="20"/>
                <w:szCs w:val="20"/>
                <w:lang w:bidi="ar-JO"/>
              </w:rPr>
              <w:t>zuj.edu.jo</w:t>
            </w:r>
          </w:hyperlink>
          <w:r w:rsidR="000C1596"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 </w:t>
          </w:r>
        </w:p>
        <w:p w:rsidR="00D349A1" w:rsidRPr="00830810" w:rsidRDefault="00D349A1" w:rsidP="00D55F17">
          <w:pPr>
            <w:pStyle w:val="Footer"/>
            <w:jc w:val="center"/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</w:pPr>
          <w:r w:rsidRPr="00830810"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  <w:t>QF21/2003-</w:t>
          </w:r>
          <w:r w:rsidR="00D55F17">
            <w:rPr>
              <w:rFonts w:asciiTheme="majorBidi" w:hAnsiTheme="majorBidi" w:cstheme="majorBidi"/>
              <w:b/>
              <w:bCs/>
              <w:sz w:val="20"/>
              <w:szCs w:val="20"/>
              <w:lang w:bidi="ar-JO"/>
            </w:rPr>
            <w:t>3.0</w:t>
          </w:r>
        </w:p>
      </w:tc>
      <w:tc>
        <w:tcPr>
          <w:tcW w:w="4151" w:type="dxa"/>
        </w:tcPr>
        <w:p w:rsidR="000C1596" w:rsidRPr="003E12AF" w:rsidRDefault="000C1596" w:rsidP="00183382">
          <w:pPr>
            <w:pStyle w:val="Footer"/>
            <w:jc w:val="right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Tel: + 962 - 6 – 4291511</w:t>
          </w:r>
        </w:p>
        <w:p w:rsidR="000C1596" w:rsidRPr="003E12AF" w:rsidRDefault="000C1596" w:rsidP="00183382">
          <w:pPr>
            <w:pStyle w:val="Footer"/>
            <w:jc w:val="right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>Fax: + 962 - 6 – 4291432</w:t>
          </w:r>
        </w:p>
        <w:p w:rsidR="000C1596" w:rsidRPr="003E12AF" w:rsidRDefault="000C1596" w:rsidP="00183382">
          <w:pPr>
            <w:pStyle w:val="Footer"/>
            <w:jc w:val="right"/>
            <w:rPr>
              <w:rFonts w:ascii="Simplified Arabic" w:hAnsi="Simplified Arabic" w:cs="Simplified Arabic"/>
              <w:sz w:val="20"/>
              <w:szCs w:val="20"/>
              <w:lang w:bidi="ar-JO"/>
            </w:rPr>
          </w:pPr>
          <w:r w:rsidRPr="003E12AF">
            <w:rPr>
              <w:rFonts w:ascii="Simplified Arabic" w:hAnsi="Simplified Arabic" w:cs="Simplified Arabic"/>
              <w:sz w:val="20"/>
              <w:szCs w:val="20"/>
              <w:lang w:bidi="ar-JO"/>
            </w:rPr>
            <w:t xml:space="preserve">P.O Box 130 Amman 11733 Jordan </w:t>
          </w:r>
        </w:p>
      </w:tc>
    </w:tr>
  </w:tbl>
  <w:p w:rsidR="000C1596" w:rsidRDefault="000C1596" w:rsidP="00183382">
    <w:pPr>
      <w:pStyle w:val="Footer"/>
      <w:ind w:hanging="1475"/>
      <w:rPr>
        <w:lang w:bidi="ar-J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1996" w:rsidRDefault="00321996" w:rsidP="00167F64">
      <w:pPr>
        <w:spacing w:after="0" w:line="240" w:lineRule="auto"/>
      </w:pPr>
      <w:r>
        <w:separator/>
      </w:r>
    </w:p>
  </w:footnote>
  <w:footnote w:type="continuationSeparator" w:id="0">
    <w:p w:rsidR="00321996" w:rsidRDefault="00321996" w:rsidP="00167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11199" w:type="dxa"/>
      <w:tblInd w:w="-122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8"/>
      <w:gridCol w:w="4678"/>
      <w:gridCol w:w="3403"/>
    </w:tblGrid>
    <w:tr w:rsidR="00A57333" w:rsidRPr="00CB4797" w:rsidTr="00A57333">
      <w:trPr>
        <w:trHeight w:val="2259"/>
      </w:trPr>
      <w:tc>
        <w:tcPr>
          <w:tcW w:w="3118" w:type="dxa"/>
          <w:vAlign w:val="center"/>
        </w:tcPr>
        <w:p w:rsidR="00A57333" w:rsidRPr="00CB4797" w:rsidRDefault="00A57333" w:rsidP="00CB4797">
          <w:pPr>
            <w:pStyle w:val="Header"/>
            <w:jc w:val="center"/>
            <w:rPr>
              <w:rFonts w:ascii="Simplified Arabic" w:hAnsi="Simplified Arabic" w:cs="Simplified Arabic"/>
              <w:sz w:val="24"/>
              <w:szCs w:val="24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89A621F" wp14:editId="75B2F595">
                <wp:extent cx="1200907" cy="120015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1637" cy="1200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8" w:type="dxa"/>
          <w:vMerge w:val="restart"/>
        </w:tcPr>
        <w:p w:rsidR="00A57333" w:rsidRDefault="00A57333" w:rsidP="00CB4797">
          <w:pPr>
            <w:rPr>
              <w:rFonts w:ascii="Times New Roman" w:eastAsia="Times New Roman" w:hAnsi="Times New Roman" w:cs="Times New Roman"/>
              <w:noProof/>
              <w:sz w:val="24"/>
              <w:szCs w:val="24"/>
            </w:rPr>
          </w:pPr>
        </w:p>
        <w:p w:rsidR="00A57333" w:rsidRDefault="00A57333" w:rsidP="00CB4797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</w:p>
        <w:p w:rsidR="00A57333" w:rsidRPr="006C1C26" w:rsidRDefault="00A57333" w:rsidP="00CB4797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A57333" w:rsidRPr="006C1C26" w:rsidRDefault="00A57333" w:rsidP="009D393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A57333" w:rsidRPr="006C1C26" w:rsidRDefault="00A57333" w:rsidP="00D3653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A57333" w:rsidRPr="006C1C26" w:rsidRDefault="00A57333" w:rsidP="00D3653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  <w:p w:rsidR="00A57333" w:rsidRPr="000C1596" w:rsidRDefault="00A57333" w:rsidP="00167F64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3403" w:type="dxa"/>
          <w:vAlign w:val="center"/>
        </w:tcPr>
        <w:p w:rsidR="00A57333" w:rsidRPr="00CB4797" w:rsidRDefault="00A57333" w:rsidP="005E0C25">
          <w:pPr>
            <w:pStyle w:val="Header"/>
            <w:jc w:val="center"/>
            <w:rPr>
              <w:rFonts w:ascii="Simplified Arabic" w:hAnsi="Simplified Arabic" w:cs="Simplified Arabic"/>
              <w:sz w:val="24"/>
              <w:szCs w:val="24"/>
              <w:rtl/>
              <w:lang w:bidi="ar-JO"/>
            </w:rPr>
          </w:pPr>
          <w:r>
            <w:t xml:space="preserve"> </w:t>
          </w:r>
          <w:r>
            <w:rPr>
              <w:b/>
              <w:bCs/>
              <w:noProof/>
              <w:color w:val="339966"/>
            </w:rPr>
            <w:drawing>
              <wp:inline distT="0" distB="0" distL="0" distR="0" wp14:anchorId="6D84496A" wp14:editId="0701641E">
                <wp:extent cx="1259840" cy="125984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57333" w:rsidRPr="00CB4797" w:rsidTr="00A57333">
      <w:tc>
        <w:tcPr>
          <w:tcW w:w="3118" w:type="dxa"/>
          <w:vAlign w:val="center"/>
        </w:tcPr>
        <w:p w:rsidR="00A57333" w:rsidRPr="00167F64" w:rsidRDefault="00A57333" w:rsidP="00A57333">
          <w:pPr>
            <w:pStyle w:val="Header"/>
            <w:jc w:val="center"/>
            <w:rPr>
              <w:rFonts w:ascii="Times New Roman" w:eastAsia="Times New Roman" w:hAnsi="Times New Roman" w:cs="Times New Roman"/>
              <w:noProof/>
              <w:sz w:val="24"/>
              <w:szCs w:val="24"/>
              <w:lang w:bidi="ar-JO"/>
            </w:rPr>
          </w:pPr>
          <w:r>
            <w:rPr>
              <w:rFonts w:ascii="Times New Roman" w:eastAsia="Times New Roman" w:hAnsi="Times New Roman" w:cs="Times New Roman" w:hint="cs"/>
              <w:noProof/>
              <w:sz w:val="24"/>
              <w:szCs w:val="24"/>
              <w:rtl/>
              <w:lang w:bidi="ar-JO"/>
            </w:rPr>
            <w:t>"عراقة وجودة"</w:t>
          </w:r>
        </w:p>
      </w:tc>
      <w:tc>
        <w:tcPr>
          <w:tcW w:w="4678" w:type="dxa"/>
          <w:vMerge/>
        </w:tcPr>
        <w:p w:rsidR="00A57333" w:rsidRDefault="00A57333" w:rsidP="00CB4797">
          <w:pPr>
            <w:rPr>
              <w:rFonts w:ascii="Times New Roman" w:eastAsia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3403" w:type="dxa"/>
          <w:vAlign w:val="center"/>
        </w:tcPr>
        <w:p w:rsidR="00A57333" w:rsidRPr="006A6C2E" w:rsidRDefault="00A57333" w:rsidP="00A57333">
          <w:pPr>
            <w:pStyle w:val="Header"/>
            <w:jc w:val="center"/>
            <w:rPr>
              <w:rFonts w:asciiTheme="majorBidi" w:hAnsiTheme="majorBidi" w:cstheme="majorBidi"/>
              <w:sz w:val="24"/>
              <w:szCs w:val="24"/>
              <w:rtl/>
              <w:lang w:bidi="ar-JO"/>
            </w:rPr>
          </w:pPr>
          <w:r>
            <w:t xml:space="preserve"> </w:t>
          </w:r>
          <w:r w:rsidRPr="006A6C2E">
            <w:rPr>
              <w:rFonts w:asciiTheme="majorBidi" w:hAnsiTheme="majorBidi" w:cstheme="majorBidi"/>
              <w:sz w:val="24"/>
              <w:szCs w:val="24"/>
              <w:rtl/>
              <w:lang w:bidi="ar-JO"/>
            </w:rPr>
            <w:t>"تميز وريادة"</w:t>
          </w:r>
        </w:p>
      </w:tc>
    </w:tr>
  </w:tbl>
  <w:p w:rsidR="000C1596" w:rsidRDefault="000C1596" w:rsidP="006C1C26">
    <w:pPr>
      <w:pStyle w:val="Header"/>
      <w:tabs>
        <w:tab w:val="clear" w:pos="8306"/>
        <w:tab w:val="right" w:pos="9582"/>
      </w:tabs>
      <w:ind w:right="-1276" w:hanging="1192"/>
      <w:rPr>
        <w:lang w:bidi="ar-JO"/>
      </w:rPr>
    </w:pPr>
    <w:r w:rsidRPr="006C1C26">
      <w:rPr>
        <w:rFonts w:hint="cs"/>
        <w:color w:val="00B050"/>
        <w:rtl/>
        <w:lang w:bidi="ar-JO"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85205"/>
    <w:multiLevelType w:val="hybridMultilevel"/>
    <w:tmpl w:val="EEAAA326"/>
    <w:lvl w:ilvl="0" w:tplc="84AC42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6E7B02"/>
    <w:multiLevelType w:val="hybridMultilevel"/>
    <w:tmpl w:val="BE66D5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FB2E32"/>
    <w:multiLevelType w:val="hybridMultilevel"/>
    <w:tmpl w:val="95508DC0"/>
    <w:lvl w:ilvl="0" w:tplc="B4302C6C">
      <w:start w:val="1"/>
      <w:numFmt w:val="bullet"/>
      <w:lvlText w:val="-"/>
      <w:lvlJc w:val="left"/>
      <w:pPr>
        <w:ind w:left="1080" w:hanging="360"/>
      </w:pPr>
      <w:rPr>
        <w:rFonts w:ascii="Simplified Arabic" w:eastAsiaTheme="minorHAnsi" w:hAnsi="Simplified Arabic" w:cs="Simplified Arabic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DQ3tLQ0MTE1tzBQ0lEKTi0uzszPAykwqgUA3FRfYCwAAAA="/>
  </w:docVars>
  <w:rsids>
    <w:rsidRoot w:val="00356A29"/>
    <w:rsid w:val="00032FB8"/>
    <w:rsid w:val="000917B9"/>
    <w:rsid w:val="000C1596"/>
    <w:rsid w:val="00167F64"/>
    <w:rsid w:val="00183382"/>
    <w:rsid w:val="0019335B"/>
    <w:rsid w:val="001A258C"/>
    <w:rsid w:val="001D1D92"/>
    <w:rsid w:val="002C233A"/>
    <w:rsid w:val="002D71CD"/>
    <w:rsid w:val="00321996"/>
    <w:rsid w:val="00356A29"/>
    <w:rsid w:val="003B3951"/>
    <w:rsid w:val="003C3022"/>
    <w:rsid w:val="003C637A"/>
    <w:rsid w:val="003E12AF"/>
    <w:rsid w:val="003F2DFA"/>
    <w:rsid w:val="004169CA"/>
    <w:rsid w:val="00480AEE"/>
    <w:rsid w:val="004B3C36"/>
    <w:rsid w:val="004B6E04"/>
    <w:rsid w:val="005B0B47"/>
    <w:rsid w:val="005B6B76"/>
    <w:rsid w:val="005E0C25"/>
    <w:rsid w:val="005F0052"/>
    <w:rsid w:val="006A6C2E"/>
    <w:rsid w:val="006C1C26"/>
    <w:rsid w:val="00830810"/>
    <w:rsid w:val="0084306A"/>
    <w:rsid w:val="0085735C"/>
    <w:rsid w:val="008A4EEC"/>
    <w:rsid w:val="00912760"/>
    <w:rsid w:val="00927652"/>
    <w:rsid w:val="0093028C"/>
    <w:rsid w:val="009A74A6"/>
    <w:rsid w:val="009D3932"/>
    <w:rsid w:val="009E29F2"/>
    <w:rsid w:val="00A21E90"/>
    <w:rsid w:val="00A32774"/>
    <w:rsid w:val="00A55870"/>
    <w:rsid w:val="00A57333"/>
    <w:rsid w:val="00AF2D1F"/>
    <w:rsid w:val="00B30CC9"/>
    <w:rsid w:val="00CB4797"/>
    <w:rsid w:val="00D220F3"/>
    <w:rsid w:val="00D349A1"/>
    <w:rsid w:val="00D36535"/>
    <w:rsid w:val="00D55F17"/>
    <w:rsid w:val="00DC2BAD"/>
    <w:rsid w:val="00DC7386"/>
    <w:rsid w:val="00DD5743"/>
    <w:rsid w:val="00EA7C3C"/>
    <w:rsid w:val="00EB35AC"/>
    <w:rsid w:val="00ED4AF4"/>
    <w:rsid w:val="00F82A5F"/>
    <w:rsid w:val="00FC7675"/>
    <w:rsid w:val="00FC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41B3F5A-BC4F-4BB1-B4DD-FC1028A4E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F64"/>
  </w:style>
  <w:style w:type="paragraph" w:styleId="Footer">
    <w:name w:val="footer"/>
    <w:basedOn w:val="Normal"/>
    <w:link w:val="FooterChar"/>
    <w:uiPriority w:val="99"/>
    <w:unhideWhenUsed/>
    <w:rsid w:val="00167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F64"/>
  </w:style>
  <w:style w:type="paragraph" w:styleId="BalloonText">
    <w:name w:val="Balloon Text"/>
    <w:basedOn w:val="Normal"/>
    <w:link w:val="BalloonTextChar"/>
    <w:uiPriority w:val="99"/>
    <w:semiHidden/>
    <w:unhideWhenUsed/>
    <w:rsid w:val="00167F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F6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47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833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29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vps@zuj.edu.jo" TargetMode="External"/><Relationship Id="rId1" Type="http://schemas.openxmlformats.org/officeDocument/2006/relationships/hyperlink" Target="http://www.zuj.edu.j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3</dc:creator>
  <cp:keywords/>
  <dc:description/>
  <cp:lastModifiedBy>asmaa zaitoun</cp:lastModifiedBy>
  <cp:revision>18</cp:revision>
  <cp:lastPrinted>2013-11-21T11:48:00Z</cp:lastPrinted>
  <dcterms:created xsi:type="dcterms:W3CDTF">2016-09-28T19:36:00Z</dcterms:created>
  <dcterms:modified xsi:type="dcterms:W3CDTF">2019-11-12T06:09:00Z</dcterms:modified>
</cp:coreProperties>
</file>